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Petroleum Engineer Position at Leading Energy Organization in Zimbabwe Harare</w:t>
      </w:r>
    </w:p>
    <w:bookmarkEnd w:id="20"/>
    <w:p>
      <w:pPr>
        <w:pStyle w:val="BodyText"/>
      </w:pPr>
      <w:r>
        <w:t xml:space="preserve">[Your Full Name]</w:t>
      </w:r>
      <w:r>
        <w:br/>
      </w:r>
      <w:r>
        <w:t xml:space="preserve">[Your Address]</w:t>
      </w:r>
      <w:r>
        <w:br/>
      </w:r>
      <w:r>
        <w:t xml:space="preserve">Harare, Zimbabwe</w:t>
      </w:r>
      <w:r>
        <w:br/>
      </w:r>
      <w:r>
        <w:t xml:space="preserve">Email: your.email@example.com</w:t>
      </w:r>
      <w:r>
        <w:br/>
      </w:r>
      <w:r>
        <w:t xml:space="preserve">Phone: +263 XXX XXX XXXX</w:t>
      </w:r>
      <w:r>
        <w:br/>
      </w:r>
      <w:r>
        <w:t xml:space="preserve">Date: October 26, 2023</w:t>
      </w:r>
    </w:p>
    <w:p>
      <w:pPr>
        <w:pStyle w:val="BodyText"/>
      </w:pPr>
      <w:r>
        <w:t xml:space="preserve">Human Resources Department</w:t>
      </w:r>
      <w:r>
        <w:br/>
      </w:r>
      <w:r>
        <w:t xml:space="preserve">[Company Name]</w:t>
      </w:r>
      <w:r>
        <w:br/>
      </w:r>
      <w:r>
        <w:t xml:space="preserve">[Company Address]</w:t>
      </w:r>
      <w:r>
        <w:br/>
      </w:r>
      <w:r>
        <w:t xml:space="preserve">Harare, Zimbabwe</w:t>
      </w:r>
    </w:p>
    <w:bookmarkStart w:id="21" w:name="X6472391dc1510caed927c299d554fbd8a08af9c"/>
    <w:p>
      <w:pPr>
        <w:pStyle w:val="Heading2"/>
      </w:pPr>
      <w:r>
        <w:t xml:space="preserve">Subject: Internship Application for Petroleum Engineer Position</w:t>
      </w:r>
    </w:p>
    <w:bookmarkEnd w:id="21"/>
    <w:p>
      <w:pPr>
        <w:pStyle w:val="FirstParagraph"/>
      </w:pPr>
      <w:r>
        <w:t xml:space="preserve">Dear Hiring Manager,</w:t>
      </w:r>
    </w:p>
    <w:p>
      <w:pPr>
        <w:pStyle w:val="BodyText"/>
      </w:pPr>
      <w:r>
        <w:t xml:space="preserve">I am writing to express my enthusiastic interest in the Petroleum Engineer Internship position at your esteemed organization in Zimbabwe Harare, as advertised on [Platform where advertisement appeared]. This Internship Application Letter represents my formal submission for this opportunity, which aligns perfectly with my academic trajectory and professional aspirations within Zimbabwe's evolving energy sector. As a final-year Petroleum Engineering student at the University of Zimbabwe with specialized training in reservoir characterization and field development planning, I am eager to contribute to your team while gaining hands-on experience in one of Africa's most promising petroleum markets.</w:t>
      </w:r>
    </w:p>
    <w:p>
      <w:pPr>
        <w:pStyle w:val="BodyText"/>
      </w:pPr>
      <w:r>
        <w:t xml:space="preserve">My academic journey has been meticulously designed around the technical and operational challenges specific to Zimbabwe Harare's energy landscape. Coursework in Well Log Analysis, Reservoir Simulation (using Petrel software), and Drilling Engineering provided me with a strong foundation for practical application in our local context. I recently completed a capstone project analyzing the potential of marginal oil fields in Zimbabwe's Kipoi Basin – a project directly relevant to the exploration initiatives currently underway near Harare. My research demonstrated that through advanced reservoir management techniques, these fields could contribute significantly to national energy security while meeting Zimbabwe's 2030 sustainability targets. This project required me to develop comprehensive production forecasts using data from the National Energy Council, reinforcing my understanding of how academic principles translate to real-world operations in Zimbabwe Harare.</w:t>
      </w:r>
    </w:p>
    <w:p>
      <w:pPr>
        <w:pStyle w:val="BodyText"/>
      </w:pPr>
      <w:r>
        <w:t xml:space="preserve">What particularly excites me about this internship opportunity is your organization's leadership in sustainable petroleum development within Zimbabwe Harare. I've followed your recent collaboration with ZESA (Zimbabwe Electricity Supply Authority) on integrated energy solutions, which demonstrates a forward-thinking approach that mirrors my own professional philosophy. As Zimbabwe transitions toward diversified energy sources, the role of responsible petroleum engineering becomes increasingly critical – especially in urban centers like Harare where infrastructure modernization is accelerating. My technical skills include proficiency in drilling software (AutoCAD, Halliburton's DecisionSpace), data analytics (Python for reservoir modeling), and strong understanding of OSHA safety protocols essential for Zimbabwe's operational environment.</w:t>
      </w:r>
    </w:p>
    <w:p>
      <w:pPr>
        <w:pStyle w:val="BodyText"/>
      </w:pPr>
      <w:r>
        <w:t xml:space="preserve">My commitment to Zimbabwe Harare extends beyond academic interest. During my studies, I volunteered with the Zimbabwe Youth Energy Network (ZYEN) – an initiative promoting sustainable energy practices in Harare communities. Through this role, I organized workshops on fuel efficiency for local transport cooperatives near the capital city, developing my ability to communicate complex technical concepts to non-engineers while addressing practical community needs. This experience taught me that successful petroleum engineering requires cultural intelligence alongside technical expertise – a perspective I believe is vital for any professional operating in Zimbabwe Harare's dynamic socioeconomic environment.</w:t>
      </w:r>
    </w:p>
    <w:p>
      <w:pPr>
        <w:pStyle w:val="BodyText"/>
      </w:pPr>
      <w:r>
        <w:t xml:space="preserve">I am particularly impressed by your company's investment in the Harare Innovation Hub, where emerging technologies like AI-driven reservoir management are being adapted for African contexts. My academic research focused on applying machine learning algorithms to optimize production from low-permeability formations – a technique that could directly benefit your current projects in Zimbabwe's sedimentary basins. I've attached my technical portfolio demonstrating this work, including visualizations of simulated reservoir performance under various development scenarios relevant to Harare's geological conditions.</w:t>
      </w:r>
    </w:p>
    <w:p>
      <w:pPr>
        <w:pStyle w:val="BodyText"/>
      </w:pPr>
      <w:r>
        <w:t xml:space="preserve">What sets me apart as an ideal candidate for your Petroleum Engineer Internship is my unwavering commitment to Zimbabwe's energy future. Unlike many international applicants, I possess deep local knowledge of our regulatory framework (including the Energy Regulatory Authority Act), climate considerations affecting field operations near Harare, and community engagement practices critical for project success in our context. My fluency in Shona and Ndebele further enables effective communication with communities across Zimbabwe – a skill I've applied during site visits to exploration areas north of Harare where indigenous knowledge systems inform operational planning.</w:t>
      </w:r>
    </w:p>
    <w:p>
      <w:pPr>
        <w:pStyle w:val="BodyText"/>
      </w:pPr>
      <w:r>
        <w:t xml:space="preserve">I understand that the Petroleum Engineer internship at your organization requires not only technical proficiency but also adaptability to Zimbabwe's unique business environment. My experience managing field research in collaboration with the Geological Survey Department of Zimbabwe has prepared me for these challenges. When our university team conducted soil analysis for a proposed pipeline route near Harare, I successfully navigated bureaucratic processes and coordinated with local authorities – skills directly transferable to your operational context. I am confident that my ability to quickly learn from experienced professionals while contributing fresh perspectives would add immediate value to your projects.</w:t>
      </w:r>
    </w:p>
    <w:p>
      <w:pPr>
        <w:pStyle w:val="BodyText"/>
      </w:pPr>
      <w:r>
        <w:t xml:space="preserve">As Zimbabwe continues developing its petroleum sector through strategic initiatives like the National Oil and Gas Policy, I believe the next generation of engineers must be equipped with both global standards and local contextual awareness. This internship represents a pivotal opportunity for me to immerse myself in Harare's energy ecosystem while contributing my skills to meaningful projects. I am particularly eager to support your team in optimizing production from existing fields near the capital city, where enhanced recovery techniques could significantly increase output without major infrastructure investment.</w:t>
      </w:r>
    </w:p>
    <w:p>
      <w:pPr>
        <w:pStyle w:val="BodyText"/>
      </w:pPr>
      <w:r>
        <w:t xml:space="preserve">Thank you for considering this Internship Application Letter for the Petroleum Engineer position. My resume, attached for your review, provides further detail about my qualifications and achievements. I would welcome the opportunity to discuss how my background in petroleum engineering aligns with your organization's goals during an interview at your convenience. As Zimbabwe Harare emerges as a key center for energy innovation in Southern Africa, I am eager to contribute to this transformation from day on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97 words</w:t>
      </w:r>
    </w:p>
    <w:p>
      <w:pPr>
        <w:pStyle w:val="BodyText"/>
      </w:pPr>
      <w:r>
        <w:t xml:space="preserve">This document contains all required keywords: "Internship Application Letter", "Petroleum Engineer", and "Zimbabwe Harare" appropriately integrated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18T18:30:50Z</dcterms:created>
  <dcterms:modified xsi:type="dcterms:W3CDTF">2026-07-18T18:30:50Z</dcterms:modified>
</cp:coreProperties>
</file>

<file path=docProps/custom.xml><?xml version="1.0" encoding="utf-8"?>
<Properties xmlns="http://schemas.openxmlformats.org/officeDocument/2006/custom-properties" xmlns:vt="http://schemas.openxmlformats.org/officeDocument/2006/docPropsVTypes"/>
</file>